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C37116" w14:textId="0BC09DC7" w:rsidR="00FC7DDA" w:rsidRDefault="00FC7DDA" w:rsidP="00FC7DDA">
      <w:pPr>
        <w:rPr>
          <w:b/>
          <w:sz w:val="50"/>
          <w:szCs w:val="50"/>
        </w:rPr>
      </w:pPr>
      <w:r>
        <w:rPr>
          <w:b/>
          <w:sz w:val="50"/>
          <w:szCs w:val="50"/>
        </w:rPr>
        <w:t>Nishchay Kaushik</w:t>
      </w:r>
    </w:p>
    <w:p w14:paraId="212992B1" w14:textId="7A53571C" w:rsidR="00C82737" w:rsidRPr="00EE74DB" w:rsidRDefault="007E481F" w:rsidP="00280250">
      <w:pPr>
        <w:rPr>
          <w:color w:val="000000" w:themeColor="text1"/>
          <w:sz w:val="16"/>
        </w:rPr>
      </w:pPr>
      <w:r w:rsidRPr="00F87DF9">
        <w:rPr>
          <w:b/>
          <w:color w:val="2F5496" w:themeColor="accent5" w:themeShade="BF"/>
        </w:rPr>
        <w:t>Phone:</w:t>
      </w:r>
      <w:r>
        <w:rPr>
          <w:color w:val="000000" w:themeColor="text1"/>
        </w:rPr>
        <w:tab/>
        <w:t xml:space="preserve">    +91</w:t>
      </w:r>
      <w:r w:rsidR="00AA4087">
        <w:rPr>
          <w:color w:val="000000" w:themeColor="text1"/>
        </w:rPr>
        <w:t>-</w:t>
      </w:r>
      <w:r>
        <w:rPr>
          <w:color w:val="000000" w:themeColor="text1"/>
        </w:rPr>
        <w:t>9461546453, +9</w:t>
      </w:r>
      <w:r w:rsidR="00AA4087">
        <w:rPr>
          <w:color w:val="000000" w:themeColor="text1"/>
        </w:rPr>
        <w:t>1-</w:t>
      </w:r>
      <w:r>
        <w:rPr>
          <w:color w:val="000000" w:themeColor="text1"/>
        </w:rPr>
        <w:t>7976334650</w:t>
      </w:r>
      <w:r>
        <w:rPr>
          <w:color w:val="000000" w:themeColor="text1"/>
        </w:rPr>
        <w:br/>
      </w:r>
      <w:r w:rsidRPr="00F87DF9">
        <w:rPr>
          <w:b/>
          <w:color w:val="2F5496" w:themeColor="accent5" w:themeShade="BF"/>
        </w:rPr>
        <w:t>Email:</w:t>
      </w:r>
      <w:r>
        <w:rPr>
          <w:b/>
          <w:color w:val="3E7BBE"/>
        </w:rPr>
        <w:t xml:space="preserve"> </w:t>
      </w:r>
      <w:r>
        <w:rPr>
          <w:b/>
          <w:color w:val="3E7BBE"/>
        </w:rPr>
        <w:tab/>
        <w:t xml:space="preserve">   </w:t>
      </w:r>
      <w:r w:rsidRPr="008B1F0A">
        <w:rPr>
          <w:b/>
          <w:color w:val="000000" w:themeColor="text1"/>
        </w:rPr>
        <w:t xml:space="preserve"> </w:t>
      </w:r>
      <w:hyperlink r:id="rId8" w:history="1">
        <w:r w:rsidRPr="008B1F0A">
          <w:rPr>
            <w:rStyle w:val="Hyperlink"/>
            <w:color w:val="000000" w:themeColor="text1"/>
            <w:u w:val="none"/>
          </w:rPr>
          <w:t>kaushiknishchay@gmail.com</w:t>
        </w:r>
      </w:hyperlink>
      <w:r w:rsidRPr="005B0992">
        <w:t xml:space="preserve"> </w:t>
      </w:r>
      <w:r>
        <w:br/>
      </w:r>
    </w:p>
    <w:p w14:paraId="574E85C2" w14:textId="0CA3B70B" w:rsidR="00A66F5E" w:rsidRDefault="00F87DF9" w:rsidP="00280250">
      <w:r>
        <w:rPr>
          <w:noProof/>
          <w:lang w:val="en-IN" w:eastAsia="en-IN"/>
        </w:rPr>
        <mc:AlternateContent>
          <mc:Choice Requires="wps">
            <w:drawing>
              <wp:inline distT="0" distB="0" distL="0" distR="0" wp14:anchorId="3908F5D7" wp14:editId="693A9732">
                <wp:extent cx="2952000" cy="275187"/>
                <wp:effectExtent l="0" t="0" r="7620" b="4445"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2000" cy="27518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2624CD0" w14:textId="77777777" w:rsidR="00070783" w:rsidRPr="00685281" w:rsidRDefault="00070783" w:rsidP="00070783">
                            <w:pPr>
                              <w:rPr>
                                <w:b/>
                                <w:color w:val="C45911" w:themeColor="accent2" w:themeShade="BF"/>
                                <w:sz w:val="28"/>
                                <w:szCs w:val="28"/>
                              </w:rPr>
                            </w:pPr>
                            <w:r w:rsidRPr="00685281">
                              <w:rPr>
                                <w:b/>
                                <w:color w:val="C45911" w:themeColor="accent2" w:themeShade="BF"/>
                                <w:sz w:val="28"/>
                                <w:szCs w:val="28"/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3908F5D7"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26" type="#_x0000_t202" style="width:232.45pt;height:21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" filled="f" stroked="f" strokeweight=".5pt">
                <v:textbox inset="0,0,0,0">
                  <w:txbxContent>
                    <w:p w14:paraId="12624CD0" w14:textId="77777777" w:rsidR="00070783" w:rsidRPr="00685281" w:rsidRDefault="00070783" w:rsidP="00070783">
                      <w:pPr>
                        <w:rPr>
                          <w:b/>
                          <w:color w:val="C45911" w:themeColor="accent2" w:themeShade="BF"/>
                          <w:sz w:val="28"/>
                          <w:szCs w:val="28"/>
                        </w:rPr>
                      </w:pPr>
                      <w:r w:rsidRPr="00685281">
                        <w:rPr>
                          <w:b/>
                          <w:color w:val="C45911" w:themeColor="accent2" w:themeShade="BF"/>
                          <w:sz w:val="28"/>
                          <w:szCs w:val="28"/>
                        </w:rPr>
                        <w:t>WORK EXPERIENC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510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9"/>
        <w:gridCol w:w="2414"/>
      </w:tblGrid>
      <w:tr w:rsidR="00527161" w14:paraId="730AC16A" w14:textId="77777777" w:rsidTr="00AD7004">
        <w:trPr>
          <w:trHeight w:val="405"/>
        </w:trPr>
        <w:tc>
          <w:tcPr>
            <w:tcW w:w="5103" w:type="dxa"/>
            <w:gridSpan w:val="2"/>
            <w:vAlign w:val="center"/>
          </w:tcPr>
          <w:p w14:paraId="1C152A76" w14:textId="4A4EB3B8" w:rsidR="00527161" w:rsidRPr="00105D9B" w:rsidRDefault="00527161" w:rsidP="00DE7E52">
            <w:pPr>
              <w:spacing w:line="276" w:lineRule="auto"/>
              <w:rPr>
                <w:b/>
                <w:color w:val="2F5496" w:themeColor="accent5" w:themeShade="BF"/>
                <w:sz w:val="24"/>
                <w:szCs w:val="24"/>
              </w:rPr>
            </w:pPr>
            <w:r>
              <w:rPr>
                <w:b/>
                <w:color w:val="2F5496" w:themeColor="accent5" w:themeShade="BF"/>
                <w:sz w:val="24"/>
                <w:szCs w:val="24"/>
              </w:rPr>
              <w:t xml:space="preserve">Software Development Engineer </w:t>
            </w:r>
            <w:r w:rsidR="00DE7E52">
              <w:rPr>
                <w:b/>
                <w:color w:val="2F5496" w:themeColor="accent5" w:themeShade="BF"/>
                <w:sz w:val="24"/>
                <w:szCs w:val="24"/>
              </w:rPr>
              <w:t>II</w:t>
            </w:r>
          </w:p>
        </w:tc>
      </w:tr>
      <w:tr w:rsidR="00C63CBD" w14:paraId="016D4A3A" w14:textId="1787CB0A" w:rsidTr="00AD7004">
        <w:trPr>
          <w:trHeight w:val="283"/>
        </w:trPr>
        <w:tc>
          <w:tcPr>
            <w:tcW w:w="2689" w:type="dxa"/>
            <w:vAlign w:val="center"/>
          </w:tcPr>
          <w:p w14:paraId="192A28D6" w14:textId="324EC5E7" w:rsidR="00C63CBD" w:rsidRDefault="00C63CBD" w:rsidP="00C63CBD">
            <w:pPr>
              <w:spacing w:line="276" w:lineRule="auto"/>
            </w:pPr>
            <w:r>
              <w:rPr>
                <w:b/>
              </w:rPr>
              <w:t>HackerRank</w:t>
            </w:r>
          </w:p>
        </w:tc>
        <w:tc>
          <w:tcPr>
            <w:tcW w:w="2414" w:type="dxa"/>
            <w:vAlign w:val="center"/>
          </w:tcPr>
          <w:p w14:paraId="4F84F5A1" w14:textId="39028FAE" w:rsidR="00C63CBD" w:rsidRPr="00F87DF9" w:rsidRDefault="00C63CBD" w:rsidP="00F87DF9">
            <w:pPr>
              <w:spacing w:line="276" w:lineRule="auto"/>
              <w:jc w:val="right"/>
              <w:rPr>
                <w:sz w:val="20"/>
                <w:szCs w:val="20"/>
              </w:rPr>
            </w:pPr>
            <w:r w:rsidRPr="00F87DF9">
              <w:rPr>
                <w:bCs/>
                <w:sz w:val="20"/>
                <w:szCs w:val="20"/>
              </w:rPr>
              <w:t>Jan 2019 - Current</w:t>
            </w:r>
          </w:p>
        </w:tc>
      </w:tr>
      <w:tr w:rsidR="00C63CBD" w14:paraId="1C29EFDD" w14:textId="77777777" w:rsidTr="00AD7004">
        <w:trPr>
          <w:trHeight w:val="3261"/>
        </w:trPr>
        <w:tc>
          <w:tcPr>
            <w:tcW w:w="5103" w:type="dxa"/>
            <w:gridSpan w:val="2"/>
            <w:vAlign w:val="center"/>
          </w:tcPr>
          <w:p w14:paraId="6E986DCE" w14:textId="507FA1D8" w:rsidR="00EE74DB" w:rsidRDefault="00EE74DB" w:rsidP="00F32977">
            <w:pPr>
              <w:pStyle w:val="ListParagraph"/>
              <w:numPr>
                <w:ilvl w:val="0"/>
                <w:numId w:val="12"/>
              </w:numPr>
              <w:spacing w:before="120" w:line="276" w:lineRule="auto"/>
            </w:pPr>
            <w:r>
              <w:t>Work closely with Product to build a better UI/X</w:t>
            </w:r>
          </w:p>
          <w:p w14:paraId="21E4F949" w14:textId="75A80C45" w:rsidR="00EE74DB" w:rsidRDefault="00EE74DB" w:rsidP="00F32977">
            <w:pPr>
              <w:pStyle w:val="ListParagraph"/>
              <w:numPr>
                <w:ilvl w:val="0"/>
                <w:numId w:val="12"/>
              </w:numPr>
              <w:spacing w:before="120" w:line="276" w:lineRule="auto"/>
            </w:pPr>
            <w:r>
              <w:t>Use the feedback provided by users to improve UI/X</w:t>
            </w:r>
          </w:p>
          <w:p w14:paraId="160A398C" w14:textId="3688F132" w:rsidR="005531AF" w:rsidRDefault="005531AF" w:rsidP="00F32977">
            <w:pPr>
              <w:pStyle w:val="ListParagraph"/>
              <w:numPr>
                <w:ilvl w:val="0"/>
                <w:numId w:val="12"/>
              </w:numPr>
              <w:spacing w:before="120" w:line="276" w:lineRule="auto"/>
            </w:pPr>
            <w:r>
              <w:t>Added support for Projects Question type on Codepair</w:t>
            </w:r>
            <w:r w:rsidR="00A85268">
              <w:t xml:space="preserve"> and implemented screen-sharing feature</w:t>
            </w:r>
          </w:p>
          <w:p w14:paraId="3F8CCB81" w14:textId="755AE9BF" w:rsidR="005531AF" w:rsidRDefault="005531AF" w:rsidP="00F32977">
            <w:pPr>
              <w:pStyle w:val="ListParagraph"/>
              <w:numPr>
                <w:ilvl w:val="0"/>
                <w:numId w:val="12"/>
              </w:numPr>
              <w:spacing w:before="120" w:line="276" w:lineRule="auto"/>
            </w:pPr>
            <w:r>
              <w:t>Added support for Projects Question type on the react based candidate UI to help migrate 100% of traffic to the newer UI</w:t>
            </w:r>
          </w:p>
          <w:p w14:paraId="3BC62B57" w14:textId="618A17FA" w:rsidR="00EE74DB" w:rsidRDefault="00EE74DB" w:rsidP="00F32977">
            <w:pPr>
              <w:pStyle w:val="ListParagraph"/>
              <w:numPr>
                <w:ilvl w:val="0"/>
                <w:numId w:val="12"/>
              </w:numPr>
              <w:spacing w:before="120" w:line="276" w:lineRule="auto"/>
            </w:pPr>
            <w:r>
              <w:t>Migrated a microservice to</w:t>
            </w:r>
            <w:r w:rsidR="00A85268">
              <w:t xml:space="preserve"> use</w:t>
            </w:r>
            <w:r>
              <w:t xml:space="preserve"> helm based d</w:t>
            </w:r>
            <w:r w:rsidR="00A85268">
              <w:t>eployment</w:t>
            </w:r>
          </w:p>
          <w:p w14:paraId="412CE3BD" w14:textId="05DFCA27" w:rsidR="00EE74DB" w:rsidRDefault="00EE74DB" w:rsidP="00F32977">
            <w:pPr>
              <w:pStyle w:val="ListParagraph"/>
              <w:numPr>
                <w:ilvl w:val="0"/>
                <w:numId w:val="12"/>
              </w:numPr>
              <w:spacing w:before="120" w:line="276" w:lineRule="auto"/>
            </w:pPr>
            <w:r>
              <w:t>Helped in migration of the Web IDE to Theia</w:t>
            </w:r>
          </w:p>
          <w:p w14:paraId="40BD0FA5" w14:textId="15C7C42B" w:rsidR="00F32977" w:rsidRDefault="00EE74DB" w:rsidP="00F32977">
            <w:pPr>
              <w:pStyle w:val="ListParagraph"/>
              <w:numPr>
                <w:ilvl w:val="0"/>
                <w:numId w:val="12"/>
              </w:numPr>
              <w:spacing w:before="120" w:line="276" w:lineRule="auto"/>
            </w:pPr>
            <w:r>
              <w:t>Work</w:t>
            </w:r>
            <w:r w:rsidR="00F32977">
              <w:t xml:space="preserve"> on </w:t>
            </w:r>
            <w:r>
              <w:t>various other technologies e.g., NodeJS, PHP, Ruby, Backbone, CoffeeScript when required</w:t>
            </w:r>
          </w:p>
          <w:p w14:paraId="7608A7F3" w14:textId="6F50083C" w:rsidR="00F32977" w:rsidRDefault="00F32977" w:rsidP="00F32977">
            <w:pPr>
              <w:pStyle w:val="ListParagraph"/>
              <w:numPr>
                <w:ilvl w:val="0"/>
                <w:numId w:val="12"/>
              </w:numPr>
              <w:spacing w:before="120" w:line="276" w:lineRule="auto"/>
            </w:pPr>
            <w:r>
              <w:t xml:space="preserve">Explored Theia IDE source code to build </w:t>
            </w:r>
            <w:r w:rsidR="005531AF">
              <w:t xml:space="preserve">various </w:t>
            </w:r>
            <w:r>
              <w:t>extensions as per the business need</w:t>
            </w:r>
          </w:p>
          <w:p w14:paraId="7B353515" w14:textId="714571C8" w:rsidR="00F32977" w:rsidRDefault="00AC571A" w:rsidP="00F32977">
            <w:pPr>
              <w:pStyle w:val="ListParagraph"/>
              <w:numPr>
                <w:ilvl w:val="0"/>
                <w:numId w:val="12"/>
              </w:numPr>
              <w:spacing w:before="120" w:line="276" w:lineRule="auto"/>
            </w:pPr>
            <w:r>
              <w:t>Responsible</w:t>
            </w:r>
            <w:r w:rsidR="00F32977">
              <w:t xml:space="preserve"> </w:t>
            </w:r>
            <w:r>
              <w:t>for handling</w:t>
            </w:r>
            <w:r w:rsidR="00527161">
              <w:t xml:space="preserve"> all</w:t>
            </w:r>
            <w:r>
              <w:t xml:space="preserve"> the </w:t>
            </w:r>
            <w:r w:rsidR="00F32977">
              <w:t xml:space="preserve">Frontend </w:t>
            </w:r>
            <w:r>
              <w:t>requirements</w:t>
            </w:r>
            <w:r w:rsidR="00F32977">
              <w:t xml:space="preserve"> </w:t>
            </w:r>
            <w:r>
              <w:t>in</w:t>
            </w:r>
            <w:r w:rsidR="00F32977">
              <w:t xml:space="preserve"> the team</w:t>
            </w:r>
          </w:p>
          <w:p w14:paraId="05EADF3A" w14:textId="7ADC65D0" w:rsidR="00DF61D8" w:rsidRDefault="00DF61D8" w:rsidP="00F32977">
            <w:pPr>
              <w:pStyle w:val="ListParagraph"/>
              <w:numPr>
                <w:ilvl w:val="0"/>
                <w:numId w:val="12"/>
              </w:numPr>
              <w:spacing w:before="120" w:line="276" w:lineRule="auto"/>
            </w:pPr>
            <w:r>
              <w:t>Built PoCs using various technologies for verifying business requirements</w:t>
            </w:r>
          </w:p>
          <w:p w14:paraId="16B0EABC" w14:textId="2615AF3D" w:rsidR="005531AF" w:rsidRPr="00F32977" w:rsidRDefault="000F4CCC" w:rsidP="00EE74DB">
            <w:pPr>
              <w:pStyle w:val="ListParagraph"/>
              <w:numPr>
                <w:ilvl w:val="0"/>
                <w:numId w:val="12"/>
              </w:numPr>
              <w:spacing w:before="120" w:line="276" w:lineRule="auto"/>
            </w:pPr>
            <w:r w:rsidRPr="000F4CCC">
              <w:t>Integration of analytics using GA 360 and Helped other teams</w:t>
            </w:r>
            <w:r>
              <w:t xml:space="preserve"> with it</w:t>
            </w:r>
          </w:p>
        </w:tc>
      </w:tr>
      <w:tr w:rsidR="00C63CBD" w14:paraId="747B79C2" w14:textId="77777777" w:rsidTr="00AD7004">
        <w:trPr>
          <w:trHeight w:val="201"/>
        </w:trPr>
        <w:tc>
          <w:tcPr>
            <w:tcW w:w="5103" w:type="dxa"/>
            <w:gridSpan w:val="2"/>
            <w:vAlign w:val="center"/>
          </w:tcPr>
          <w:p w14:paraId="3FC49B02" w14:textId="77777777" w:rsidR="00C63CBD" w:rsidRPr="00C63CBD" w:rsidRDefault="00C63CBD" w:rsidP="00C63CBD">
            <w:pPr>
              <w:spacing w:line="276" w:lineRule="auto"/>
              <w:rPr>
                <w:b/>
                <w:color w:val="2F5496" w:themeColor="accent5" w:themeShade="BF"/>
              </w:rPr>
            </w:pPr>
          </w:p>
        </w:tc>
      </w:tr>
      <w:tr w:rsidR="006E7498" w14:paraId="02DF010D" w14:textId="77777777" w:rsidTr="00AD7004">
        <w:trPr>
          <w:trHeight w:val="448"/>
        </w:trPr>
        <w:tc>
          <w:tcPr>
            <w:tcW w:w="5103" w:type="dxa"/>
            <w:gridSpan w:val="2"/>
            <w:vAlign w:val="center"/>
          </w:tcPr>
          <w:p w14:paraId="206FFA38" w14:textId="2AD285D7" w:rsidR="006E7498" w:rsidRPr="00C63CBD" w:rsidRDefault="00C63CBD" w:rsidP="00C63CBD">
            <w:pPr>
              <w:spacing w:line="276" w:lineRule="auto"/>
              <w:rPr>
                <w:b/>
                <w:color w:val="2F5496" w:themeColor="accent5" w:themeShade="BF"/>
              </w:rPr>
            </w:pPr>
            <w:r w:rsidRPr="00F32977">
              <w:rPr>
                <w:b/>
                <w:color w:val="2F5496" w:themeColor="accent5" w:themeShade="BF"/>
                <w:sz w:val="24"/>
                <w:szCs w:val="24"/>
              </w:rPr>
              <w:t xml:space="preserve">Software </w:t>
            </w:r>
            <w:r w:rsidR="00F03198">
              <w:rPr>
                <w:b/>
                <w:color w:val="2F5496" w:themeColor="accent5" w:themeShade="BF"/>
                <w:sz w:val="24"/>
                <w:szCs w:val="24"/>
              </w:rPr>
              <w:t>Engineer</w:t>
            </w:r>
          </w:p>
        </w:tc>
      </w:tr>
      <w:tr w:rsidR="006E7498" w14:paraId="0C2CDF13" w14:textId="77777777" w:rsidTr="00AD7004">
        <w:trPr>
          <w:trHeight w:val="397"/>
        </w:trPr>
        <w:tc>
          <w:tcPr>
            <w:tcW w:w="2689" w:type="dxa"/>
            <w:vAlign w:val="center"/>
          </w:tcPr>
          <w:p w14:paraId="7A6E4EC5" w14:textId="1010063F" w:rsidR="006E7498" w:rsidRDefault="00C63CBD" w:rsidP="00C63CBD">
            <w:pPr>
              <w:spacing w:line="276" w:lineRule="auto"/>
            </w:pPr>
            <w:r w:rsidRPr="000B3E28">
              <w:rPr>
                <w:b/>
              </w:rPr>
              <w:t>CodeBrahma Technologies</w:t>
            </w:r>
          </w:p>
        </w:tc>
        <w:tc>
          <w:tcPr>
            <w:tcW w:w="2414" w:type="dxa"/>
            <w:vAlign w:val="center"/>
          </w:tcPr>
          <w:p w14:paraId="74D0DFF6" w14:textId="758AEAA9" w:rsidR="006E7498" w:rsidRPr="00F87DF9" w:rsidRDefault="00C63CBD" w:rsidP="00C63CBD">
            <w:pPr>
              <w:spacing w:line="276" w:lineRule="auto"/>
              <w:jc w:val="right"/>
              <w:rPr>
                <w:sz w:val="20"/>
                <w:szCs w:val="20"/>
              </w:rPr>
            </w:pPr>
            <w:r w:rsidRPr="00F87DF9">
              <w:rPr>
                <w:sz w:val="20"/>
                <w:szCs w:val="20"/>
              </w:rPr>
              <w:t>Mar 2018 – Jan 2019</w:t>
            </w:r>
          </w:p>
        </w:tc>
      </w:tr>
      <w:tr w:rsidR="006E7498" w14:paraId="3F25D44A" w14:textId="77777777" w:rsidTr="00AD7004">
        <w:trPr>
          <w:trHeight w:val="1394"/>
        </w:trPr>
        <w:tc>
          <w:tcPr>
            <w:tcW w:w="5103" w:type="dxa"/>
            <w:gridSpan w:val="2"/>
            <w:vAlign w:val="center"/>
          </w:tcPr>
          <w:p w14:paraId="328C2FA4" w14:textId="499D2D79" w:rsidR="006E7498" w:rsidRDefault="00AA4087" w:rsidP="00C63CBD">
            <w:pPr>
              <w:pStyle w:val="ListParagraph"/>
              <w:numPr>
                <w:ilvl w:val="0"/>
                <w:numId w:val="9"/>
              </w:numPr>
              <w:spacing w:before="120" w:line="276" w:lineRule="auto"/>
            </w:pPr>
            <w:r>
              <w:t xml:space="preserve">Created complex &amp; reusable </w:t>
            </w:r>
            <w:r w:rsidR="00F87DF9">
              <w:t>UIs/Components</w:t>
            </w:r>
            <w:r>
              <w:t xml:space="preserve"> using React.JS and 3</w:t>
            </w:r>
            <w:r w:rsidRPr="00AA4087">
              <w:rPr>
                <w:vertAlign w:val="superscript"/>
              </w:rPr>
              <w:t>rd</w:t>
            </w:r>
            <w:r>
              <w:t xml:space="preserve"> party libraries</w:t>
            </w:r>
          </w:p>
          <w:p w14:paraId="504D4390" w14:textId="40B78F2B" w:rsidR="00F87DF9" w:rsidRDefault="00AA4087" w:rsidP="00F87DF9">
            <w:pPr>
              <w:pStyle w:val="ListParagraph"/>
              <w:numPr>
                <w:ilvl w:val="0"/>
                <w:numId w:val="9"/>
              </w:numPr>
              <w:spacing w:before="120" w:line="276" w:lineRule="auto"/>
            </w:pPr>
            <w:r>
              <w:t>Developed Single-Codebase web &amp; mobile apps using React</w:t>
            </w:r>
            <w:r w:rsidR="00F87DF9">
              <w:t xml:space="preserve"> JS &amp; React</w:t>
            </w:r>
            <w:r>
              <w:t xml:space="preserve"> Native</w:t>
            </w:r>
          </w:p>
        </w:tc>
      </w:tr>
      <w:tr w:rsidR="00C63CBD" w14:paraId="418684F8" w14:textId="77777777" w:rsidTr="00AD7004">
        <w:trPr>
          <w:trHeight w:val="168"/>
        </w:trPr>
        <w:tc>
          <w:tcPr>
            <w:tcW w:w="5103" w:type="dxa"/>
            <w:gridSpan w:val="2"/>
            <w:vAlign w:val="center"/>
          </w:tcPr>
          <w:p w14:paraId="4672E9F7" w14:textId="77777777" w:rsidR="00C63CBD" w:rsidRDefault="00C63CBD" w:rsidP="00C63CBD">
            <w:pPr>
              <w:spacing w:line="276" w:lineRule="auto"/>
            </w:pPr>
          </w:p>
        </w:tc>
      </w:tr>
      <w:tr w:rsidR="006E7498" w14:paraId="2BB2B169" w14:textId="77777777" w:rsidTr="00AD7004">
        <w:trPr>
          <w:trHeight w:val="397"/>
        </w:trPr>
        <w:tc>
          <w:tcPr>
            <w:tcW w:w="5103" w:type="dxa"/>
            <w:gridSpan w:val="2"/>
            <w:vAlign w:val="center"/>
          </w:tcPr>
          <w:p w14:paraId="294DE0B8" w14:textId="5D0891B3" w:rsidR="006E7498" w:rsidRPr="00C63CBD" w:rsidRDefault="00C63CBD" w:rsidP="00C63CBD">
            <w:pPr>
              <w:spacing w:line="276" w:lineRule="auto"/>
              <w:rPr>
                <w:b/>
                <w:color w:val="2F5496" w:themeColor="accent5" w:themeShade="BF"/>
                <w:sz w:val="24"/>
                <w:szCs w:val="24"/>
              </w:rPr>
            </w:pPr>
            <w:r w:rsidRPr="00C63CBD">
              <w:rPr>
                <w:b/>
                <w:color w:val="2F5496" w:themeColor="accent5" w:themeShade="BF"/>
                <w:sz w:val="24"/>
                <w:szCs w:val="24"/>
              </w:rPr>
              <w:t>Assistant System</w:t>
            </w:r>
            <w:r>
              <w:rPr>
                <w:b/>
                <w:color w:val="2F5496" w:themeColor="accent5" w:themeShade="BF"/>
                <w:sz w:val="24"/>
                <w:szCs w:val="24"/>
              </w:rPr>
              <w:t>s</w:t>
            </w:r>
            <w:r w:rsidRPr="00C63CBD">
              <w:rPr>
                <w:b/>
                <w:color w:val="2F5496" w:themeColor="accent5" w:themeShade="BF"/>
                <w:sz w:val="24"/>
                <w:szCs w:val="24"/>
              </w:rPr>
              <w:t xml:space="preserve"> Engineer</w:t>
            </w:r>
          </w:p>
        </w:tc>
      </w:tr>
      <w:tr w:rsidR="00A66F5E" w14:paraId="184EE937" w14:textId="77777777" w:rsidTr="00AD7004">
        <w:trPr>
          <w:trHeight w:val="397"/>
        </w:trPr>
        <w:tc>
          <w:tcPr>
            <w:tcW w:w="2689" w:type="dxa"/>
            <w:vAlign w:val="center"/>
          </w:tcPr>
          <w:p w14:paraId="014CD653" w14:textId="4655FBC7" w:rsidR="00A66F5E" w:rsidRPr="00C63CBD" w:rsidRDefault="00C63CBD" w:rsidP="00C63CBD">
            <w:pPr>
              <w:spacing w:line="276" w:lineRule="auto"/>
              <w:rPr>
                <w:b/>
              </w:rPr>
            </w:pPr>
            <w:r w:rsidRPr="000B3E28">
              <w:rPr>
                <w:b/>
              </w:rPr>
              <w:t>Tata Consultancy Services</w:t>
            </w:r>
          </w:p>
        </w:tc>
        <w:tc>
          <w:tcPr>
            <w:tcW w:w="2414" w:type="dxa"/>
            <w:vAlign w:val="center"/>
          </w:tcPr>
          <w:p w14:paraId="7BC6E512" w14:textId="7E6D5926" w:rsidR="00A66F5E" w:rsidRPr="00F87DF9" w:rsidRDefault="00C63CBD" w:rsidP="00C63CBD">
            <w:pPr>
              <w:spacing w:line="276" w:lineRule="auto"/>
              <w:jc w:val="right"/>
              <w:rPr>
                <w:sz w:val="20"/>
                <w:szCs w:val="20"/>
              </w:rPr>
            </w:pPr>
            <w:r w:rsidRPr="00F87DF9">
              <w:rPr>
                <w:sz w:val="20"/>
                <w:szCs w:val="20"/>
              </w:rPr>
              <w:t>Feb 2017 – Mar 2018</w:t>
            </w:r>
          </w:p>
        </w:tc>
      </w:tr>
      <w:tr w:rsidR="00350B3F" w14:paraId="565CB046" w14:textId="77777777" w:rsidTr="00AD7004">
        <w:trPr>
          <w:trHeight w:val="1021"/>
        </w:trPr>
        <w:tc>
          <w:tcPr>
            <w:tcW w:w="5103" w:type="dxa"/>
            <w:gridSpan w:val="2"/>
            <w:vAlign w:val="center"/>
          </w:tcPr>
          <w:p w14:paraId="7E60D81A" w14:textId="2BD8BA94" w:rsidR="00F87DF9" w:rsidRDefault="00350B3F" w:rsidP="00F87DF9">
            <w:pPr>
              <w:pStyle w:val="ListParagraph"/>
              <w:numPr>
                <w:ilvl w:val="0"/>
                <w:numId w:val="9"/>
              </w:numPr>
              <w:spacing w:before="120" w:line="276" w:lineRule="auto"/>
            </w:pPr>
            <w:r>
              <w:t xml:space="preserve">Worked on Oracle Siebel </w:t>
            </w:r>
            <w:r w:rsidR="00372517">
              <w:t>CRM S</w:t>
            </w:r>
            <w:r>
              <w:t>oftware</w:t>
            </w:r>
          </w:p>
          <w:p w14:paraId="3E798128" w14:textId="51E3D258" w:rsidR="00350B3F" w:rsidRDefault="008B1F0A" w:rsidP="00F87DF9">
            <w:pPr>
              <w:pStyle w:val="ListParagraph"/>
              <w:numPr>
                <w:ilvl w:val="0"/>
                <w:numId w:val="9"/>
              </w:numPr>
              <w:spacing w:before="120" w:line="276" w:lineRule="auto"/>
            </w:pPr>
            <w:r>
              <w:t>Used</w:t>
            </w:r>
            <w:r w:rsidR="00350B3F">
              <w:t xml:space="preserve"> OpenUI </w:t>
            </w:r>
            <w:r w:rsidR="00F87DF9">
              <w:t xml:space="preserve">framework </w:t>
            </w:r>
            <w:r>
              <w:t>to</w:t>
            </w:r>
            <w:r w:rsidR="00F87DF9">
              <w:t xml:space="preserve"> </w:t>
            </w:r>
            <w:r>
              <w:t>create</w:t>
            </w:r>
            <w:r w:rsidR="00350B3F">
              <w:t xml:space="preserve"> PM/PR files</w:t>
            </w:r>
            <w:r w:rsidR="00F87DF9">
              <w:t xml:space="preserve"> to implement business logic</w:t>
            </w:r>
          </w:p>
        </w:tc>
      </w:tr>
      <w:tr w:rsidR="00350B3F" w14:paraId="78B2F6E5" w14:textId="77777777" w:rsidTr="00AD7004">
        <w:trPr>
          <w:trHeight w:val="282"/>
        </w:trPr>
        <w:tc>
          <w:tcPr>
            <w:tcW w:w="5103" w:type="dxa"/>
            <w:gridSpan w:val="2"/>
            <w:vAlign w:val="center"/>
          </w:tcPr>
          <w:p w14:paraId="3CE357FA" w14:textId="77777777" w:rsidR="00350B3F" w:rsidRDefault="00350B3F" w:rsidP="00C63CBD">
            <w:pPr>
              <w:spacing w:line="276" w:lineRule="auto"/>
            </w:pPr>
          </w:p>
        </w:tc>
      </w:tr>
      <w:tr w:rsidR="00350B3F" w14:paraId="628DEB16" w14:textId="77777777" w:rsidTr="00AD7004">
        <w:trPr>
          <w:trHeight w:val="771"/>
        </w:trPr>
        <w:tc>
          <w:tcPr>
            <w:tcW w:w="5103" w:type="dxa"/>
            <w:gridSpan w:val="2"/>
            <w:vAlign w:val="center"/>
          </w:tcPr>
          <w:p w14:paraId="10C9DC52" w14:textId="77777777" w:rsidR="00350B3F" w:rsidRPr="00F32977" w:rsidRDefault="00350B3F" w:rsidP="00C96AD5">
            <w:pPr>
              <w:spacing w:line="276" w:lineRule="auto"/>
              <w:rPr>
                <w:color w:val="2F5496" w:themeColor="accent5" w:themeShade="BF"/>
                <w:sz w:val="24"/>
                <w:szCs w:val="24"/>
              </w:rPr>
            </w:pPr>
            <w:r w:rsidRPr="00F32977">
              <w:rPr>
                <w:b/>
                <w:color w:val="2F5496" w:themeColor="accent5" w:themeShade="BF"/>
                <w:sz w:val="24"/>
                <w:szCs w:val="24"/>
              </w:rPr>
              <w:t>Freelance Developer</w:t>
            </w:r>
            <w:r w:rsidRPr="00F32977">
              <w:rPr>
                <w:color w:val="2F5496" w:themeColor="accent5" w:themeShade="BF"/>
                <w:sz w:val="24"/>
                <w:szCs w:val="24"/>
              </w:rPr>
              <w:t xml:space="preserve"> </w:t>
            </w:r>
          </w:p>
          <w:p w14:paraId="1D9B1C00" w14:textId="603682E1" w:rsidR="000F4CCC" w:rsidRDefault="00C63CBD" w:rsidP="00AD7004">
            <w:pPr>
              <w:pStyle w:val="ListParagraph"/>
              <w:numPr>
                <w:ilvl w:val="0"/>
                <w:numId w:val="9"/>
              </w:numPr>
              <w:spacing w:before="40" w:line="276" w:lineRule="auto"/>
            </w:pPr>
            <w:r>
              <w:t xml:space="preserve">Created Android Apps, PHP Websites </w:t>
            </w:r>
            <w:r w:rsidR="00F87DF9">
              <w:t>and React.JS projects</w:t>
            </w:r>
          </w:p>
        </w:tc>
      </w:tr>
    </w:tbl>
    <w:p w14:paraId="0A79F0D6" w14:textId="77777777" w:rsidR="007E481F" w:rsidRDefault="00C82737" w:rsidP="007E481F">
      <w:pPr>
        <w:spacing w:after="240"/>
      </w:pPr>
      <w:r>
        <w:br w:type="column"/>
      </w:r>
    </w:p>
    <w:p w14:paraId="488320EB" w14:textId="33A285A6" w:rsidR="007E481F" w:rsidRPr="00977CB4" w:rsidRDefault="00AA4087" w:rsidP="007E481F">
      <w:pPr>
        <w:rPr>
          <w:sz w:val="8"/>
        </w:rPr>
      </w:pPr>
      <w:r w:rsidRPr="00F87DF9">
        <w:rPr>
          <w:b/>
          <w:color w:val="2F5496" w:themeColor="accent5" w:themeShade="BF"/>
        </w:rPr>
        <w:t>GitHub:</w:t>
      </w:r>
      <w:r>
        <w:rPr>
          <w:b/>
          <w:color w:val="3E7BBE"/>
        </w:rPr>
        <w:t xml:space="preserve">    </w:t>
      </w:r>
      <w:hyperlink r:id="rId9" w:history="1">
        <w:r w:rsidRPr="009C659B">
          <w:rPr>
            <w:rStyle w:val="Hyperlink"/>
            <w:color w:val="000000" w:themeColor="text1"/>
          </w:rPr>
          <w:t>http</w:t>
        </w:r>
        <w:r w:rsidR="009C659B" w:rsidRPr="009C659B">
          <w:rPr>
            <w:rStyle w:val="Hyperlink"/>
            <w:color w:val="000000" w:themeColor="text1"/>
          </w:rPr>
          <w:t>s</w:t>
        </w:r>
        <w:r w:rsidRPr="009C659B">
          <w:rPr>
            <w:rStyle w:val="Hyperlink"/>
            <w:color w:val="000000" w:themeColor="text1"/>
          </w:rPr>
          <w:t>://github.com/kaushiknishchay</w:t>
        </w:r>
      </w:hyperlink>
      <w:r w:rsidR="007E481F" w:rsidRPr="009C659B">
        <w:rPr>
          <w:color w:val="000000" w:themeColor="text1"/>
        </w:rPr>
        <w:br/>
      </w:r>
      <w:r w:rsidR="007E481F" w:rsidRPr="00F87DF9">
        <w:rPr>
          <w:b/>
          <w:color w:val="2F5496" w:themeColor="accent5" w:themeShade="BF"/>
        </w:rPr>
        <w:t>LinkedIn:</w:t>
      </w:r>
      <w:r w:rsidR="007E481F">
        <w:rPr>
          <w:b/>
          <w:color w:val="3E7BBE"/>
        </w:rPr>
        <w:t xml:space="preserve"> </w:t>
      </w:r>
      <w:r>
        <w:rPr>
          <w:b/>
          <w:color w:val="3E7BBE"/>
        </w:rPr>
        <w:t xml:space="preserve"> </w:t>
      </w:r>
      <w:hyperlink r:id="rId10" w:history="1">
        <w:r w:rsidR="000E7EB9" w:rsidRPr="00E4045C">
          <w:rPr>
            <w:rStyle w:val="Hyperlink"/>
          </w:rPr>
          <w:t>https://linkedin.com/in/kaushiknishchay</w:t>
        </w:r>
      </w:hyperlink>
      <w:r w:rsidR="007E481F" w:rsidRPr="009C659B">
        <w:rPr>
          <w:color w:val="000000" w:themeColor="text1"/>
        </w:rPr>
        <w:br/>
      </w:r>
      <w:r w:rsidR="007E481F" w:rsidRPr="00F87DF9">
        <w:rPr>
          <w:b/>
          <w:color w:val="2F5496" w:themeColor="accent5" w:themeShade="BF"/>
        </w:rPr>
        <w:t>Website:</w:t>
      </w:r>
      <w:r w:rsidR="007E481F">
        <w:rPr>
          <w:b/>
          <w:color w:val="3E7BBE"/>
        </w:rPr>
        <w:t xml:space="preserve">  </w:t>
      </w:r>
      <w:hyperlink r:id="rId11" w:history="1">
        <w:r w:rsidR="000E7EB9" w:rsidRPr="00E4045C">
          <w:rPr>
            <w:rStyle w:val="Hyperlink"/>
          </w:rPr>
          <w:t>https:/</w:t>
        </w:r>
        <w:r w:rsidR="000E7EB9" w:rsidRPr="00E4045C">
          <w:rPr>
            <w:rStyle w:val="Hyperlink"/>
          </w:rPr>
          <w:t>/</w:t>
        </w:r>
        <w:r w:rsidR="000E7EB9" w:rsidRPr="00E4045C">
          <w:rPr>
            <w:rStyle w:val="Hyperlink"/>
          </w:rPr>
          <w:t>nkaushik.in/</w:t>
        </w:r>
      </w:hyperlink>
      <w:r w:rsidR="007E481F" w:rsidRPr="009C659B">
        <w:rPr>
          <w:b/>
          <w:color w:val="000000" w:themeColor="text1"/>
          <w:u w:val="single"/>
        </w:rPr>
        <w:br/>
      </w:r>
      <w:r w:rsidR="00977CB4">
        <w:rPr>
          <w:sz w:val="8"/>
        </w:rPr>
        <w:br/>
      </w:r>
      <w:r w:rsidR="007E481F">
        <w:br/>
      </w:r>
      <w:r w:rsidR="00F87DF9">
        <w:rPr>
          <w:noProof/>
          <w:lang w:val="en-IN" w:eastAsia="en-IN"/>
        </w:rPr>
        <mc:AlternateContent>
          <mc:Choice Requires="wps">
            <w:drawing>
              <wp:inline distT="0" distB="0" distL="0" distR="0" wp14:anchorId="3680124C" wp14:editId="1AB027F8">
                <wp:extent cx="2952000" cy="273600"/>
                <wp:effectExtent l="0" t="0" r="7620" b="6350"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2000" cy="273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E45987B" w14:textId="77777777" w:rsidR="007E481F" w:rsidRPr="00685281" w:rsidRDefault="007E481F" w:rsidP="007E481F">
                            <w:pPr>
                              <w:rPr>
                                <w:b/>
                                <w:color w:val="C45911" w:themeColor="accent2" w:themeShade="BF"/>
                                <w:sz w:val="28"/>
                                <w:szCs w:val="28"/>
                              </w:rPr>
                            </w:pPr>
                            <w:r w:rsidRPr="00685281">
                              <w:rPr>
                                <w:b/>
                                <w:color w:val="C45911" w:themeColor="accent2" w:themeShade="BF"/>
                                <w:sz w:val="28"/>
                                <w:szCs w:val="28"/>
                              </w:rPr>
                              <w:t>SKIL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680124C" id="Text Box 31" o:spid="_x0000_s1027" type="#_x0000_t202" style="width:232.45pt;height:21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" filled="f" stroked="f" strokeweight=".5pt">
                <v:textbox inset="0,0,0,0">
                  <w:txbxContent>
                    <w:p w14:paraId="3E45987B" w14:textId="77777777" w:rsidR="007E481F" w:rsidRPr="00685281" w:rsidRDefault="007E481F" w:rsidP="007E481F">
                      <w:pPr>
                        <w:rPr>
                          <w:b/>
                          <w:color w:val="C45911" w:themeColor="accent2" w:themeShade="BF"/>
                          <w:sz w:val="28"/>
                          <w:szCs w:val="28"/>
                        </w:rPr>
                      </w:pPr>
                      <w:r w:rsidRPr="00685281">
                        <w:rPr>
                          <w:b/>
                          <w:color w:val="C45911" w:themeColor="accent2" w:themeShade="BF"/>
                          <w:sz w:val="28"/>
                          <w:szCs w:val="28"/>
                        </w:rPr>
                        <w:t>SKILL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48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55"/>
      </w:tblGrid>
      <w:tr w:rsidR="00AA4087" w14:paraId="673D7B98" w14:textId="77777777" w:rsidTr="008B1F0A">
        <w:trPr>
          <w:trHeight w:val="452"/>
        </w:trPr>
        <w:tc>
          <w:tcPr>
            <w:tcW w:w="4855" w:type="dxa"/>
            <w:vAlign w:val="center"/>
          </w:tcPr>
          <w:p w14:paraId="6992C37E" w14:textId="51622701" w:rsidR="00AA4087" w:rsidRPr="00092A9B" w:rsidRDefault="000E7EB9" w:rsidP="00D12E23">
            <w:pPr>
              <w:rPr>
                <w:b/>
                <w:bCs/>
              </w:rPr>
            </w:pPr>
            <w:r>
              <w:rPr>
                <w:b/>
                <w:bCs/>
                <w:color w:val="000000" w:themeColor="text1"/>
              </w:rPr>
              <w:t>JavaScript</w:t>
            </w:r>
          </w:p>
        </w:tc>
      </w:tr>
      <w:tr w:rsidR="00AA4087" w14:paraId="53B281B5" w14:textId="77777777" w:rsidTr="008B1F0A">
        <w:trPr>
          <w:trHeight w:val="452"/>
        </w:trPr>
        <w:tc>
          <w:tcPr>
            <w:tcW w:w="4855" w:type="dxa"/>
            <w:vAlign w:val="center"/>
          </w:tcPr>
          <w:p w14:paraId="13F75C5C" w14:textId="277EAD21" w:rsidR="00AA4087" w:rsidRDefault="000E7EB9" w:rsidP="00D12E23">
            <w:pPr>
              <w:pStyle w:val="ListBullet"/>
              <w:numPr>
                <w:ilvl w:val="0"/>
                <w:numId w:val="0"/>
              </w:numPr>
              <w:ind w:left="360" w:hanging="360"/>
            </w:pPr>
            <w:r>
              <w:t>Python</w:t>
            </w:r>
          </w:p>
        </w:tc>
      </w:tr>
      <w:tr w:rsidR="000E7EB9" w14:paraId="74284689" w14:textId="77777777" w:rsidTr="008B1F0A">
        <w:trPr>
          <w:trHeight w:val="452"/>
        </w:trPr>
        <w:tc>
          <w:tcPr>
            <w:tcW w:w="4855" w:type="dxa"/>
            <w:vAlign w:val="center"/>
          </w:tcPr>
          <w:p w14:paraId="55247EFB" w14:textId="49FB5ABA" w:rsidR="000E7EB9" w:rsidRDefault="000E7EB9" w:rsidP="00D12E23">
            <w:pPr>
              <w:pStyle w:val="ListBullet"/>
              <w:numPr>
                <w:ilvl w:val="0"/>
                <w:numId w:val="0"/>
              </w:numPr>
              <w:ind w:left="360" w:hanging="360"/>
            </w:pPr>
            <w:r>
              <w:t>Java</w:t>
            </w:r>
          </w:p>
        </w:tc>
      </w:tr>
      <w:tr w:rsidR="008B1F0A" w14:paraId="15BB61E4" w14:textId="77777777" w:rsidTr="008B1F0A">
        <w:trPr>
          <w:trHeight w:val="452"/>
        </w:trPr>
        <w:tc>
          <w:tcPr>
            <w:tcW w:w="4855" w:type="dxa"/>
            <w:vAlign w:val="center"/>
          </w:tcPr>
          <w:p w14:paraId="31FB6E18" w14:textId="6BC06059" w:rsidR="008B1F0A" w:rsidRDefault="008B1F0A" w:rsidP="00D12E23">
            <w:pPr>
              <w:pStyle w:val="ListBullet"/>
              <w:numPr>
                <w:ilvl w:val="0"/>
                <w:numId w:val="0"/>
              </w:numPr>
              <w:ind w:left="360" w:hanging="360"/>
            </w:pPr>
            <w:r w:rsidRPr="008B1F0A">
              <w:rPr>
                <w:i/>
              </w:rPr>
              <w:t>Technologies</w:t>
            </w:r>
            <w:r>
              <w:t>: Docker, Kubernetes</w:t>
            </w:r>
          </w:p>
        </w:tc>
      </w:tr>
    </w:tbl>
    <w:p w14:paraId="0B833311" w14:textId="77777777" w:rsidR="007E481F" w:rsidRDefault="007E481F" w:rsidP="008E31E8">
      <w:pPr>
        <w:spacing w:line="240" w:lineRule="auto"/>
        <w:rPr>
          <w:b/>
          <w:color w:val="0563C1" w:themeColor="hyperlink"/>
          <w:u w:val="single"/>
        </w:rPr>
      </w:pPr>
    </w:p>
    <w:p w14:paraId="0B3537B4" w14:textId="34621197" w:rsidR="008E31E8" w:rsidRDefault="00F87DF9" w:rsidP="008E31E8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  <w:lang w:val="en-IN" w:eastAsia="en-IN"/>
        </w:rPr>
        <mc:AlternateContent>
          <mc:Choice Requires="wps">
            <w:drawing>
              <wp:inline distT="0" distB="0" distL="0" distR="0" wp14:anchorId="31498AD9" wp14:editId="60581B4D">
                <wp:extent cx="2952000" cy="273600"/>
                <wp:effectExtent l="0" t="0" r="7620" b="6350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2000" cy="273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7FC01E6" w14:textId="77777777" w:rsidR="008E31E8" w:rsidRPr="00685281" w:rsidRDefault="008E31E8" w:rsidP="008E31E8">
                            <w:pPr>
                              <w:rPr>
                                <w:b/>
                                <w:color w:val="C45911" w:themeColor="accent2" w:themeShade="BF"/>
                                <w:sz w:val="28"/>
                                <w:szCs w:val="28"/>
                              </w:rPr>
                            </w:pPr>
                            <w:r w:rsidRPr="00685281">
                              <w:rPr>
                                <w:b/>
                                <w:color w:val="C45911" w:themeColor="accent2" w:themeShade="BF"/>
                                <w:sz w:val="28"/>
                                <w:szCs w:val="28"/>
                              </w:rPr>
                              <w:t>PROJEC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498AD9" id="Text Box 7" o:spid="_x0000_s1028" type="#_x0000_t202" style="width:232.45pt;height:21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" filled="f" stroked="f" strokeweight=".5pt">
                <v:textbox inset="0,0,0,0">
                  <w:txbxContent>
                    <w:p w14:paraId="07FC01E6" w14:textId="77777777" w:rsidR="008E31E8" w:rsidRPr="00685281" w:rsidRDefault="008E31E8" w:rsidP="008E31E8">
                      <w:pPr>
                        <w:rPr>
                          <w:b/>
                          <w:color w:val="C45911" w:themeColor="accent2" w:themeShade="BF"/>
                          <w:sz w:val="28"/>
                          <w:szCs w:val="28"/>
                        </w:rPr>
                      </w:pPr>
                      <w:r w:rsidRPr="00685281">
                        <w:rPr>
                          <w:b/>
                          <w:color w:val="C45911" w:themeColor="accent2" w:themeShade="BF"/>
                          <w:sz w:val="28"/>
                          <w:szCs w:val="28"/>
                        </w:rPr>
                        <w:t>PROJECT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bookmarkStart w:id="0" w:name="_GoBack"/>
      <w:bookmarkEnd w:id="0"/>
    </w:p>
    <w:tbl>
      <w:tblPr>
        <w:tblStyle w:val="TableGrid"/>
        <w:tblW w:w="482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20"/>
      </w:tblGrid>
      <w:tr w:rsidR="00A85268" w:rsidRPr="00E51D8D" w14:paraId="755BE0A7" w14:textId="77777777" w:rsidTr="00BE417A">
        <w:trPr>
          <w:trHeight w:val="425"/>
        </w:trPr>
        <w:tc>
          <w:tcPr>
            <w:tcW w:w="4820" w:type="dxa"/>
            <w:vAlign w:val="center"/>
          </w:tcPr>
          <w:p w14:paraId="4298A76D" w14:textId="32595A4F" w:rsidR="00A85268" w:rsidRPr="007974FE" w:rsidRDefault="00A85268" w:rsidP="00A8526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aushiknishchay.github.io</w:t>
            </w:r>
          </w:p>
        </w:tc>
      </w:tr>
      <w:tr w:rsidR="00A85268" w:rsidRPr="00E51D8D" w14:paraId="0720BF12" w14:textId="480F8DA9" w:rsidTr="00BE417A">
        <w:trPr>
          <w:trHeight w:val="425"/>
        </w:trPr>
        <w:tc>
          <w:tcPr>
            <w:tcW w:w="4820" w:type="dxa"/>
            <w:vAlign w:val="center"/>
          </w:tcPr>
          <w:p w14:paraId="17BA5E38" w14:textId="5C882DAF" w:rsidR="00A85268" w:rsidRPr="007E481F" w:rsidRDefault="00A85268" w:rsidP="00A85268">
            <w:pPr>
              <w:rPr>
                <w:sz w:val="24"/>
                <w:szCs w:val="24"/>
              </w:rPr>
            </w:pPr>
            <w:r w:rsidRPr="007974FE">
              <w:rPr>
                <w:sz w:val="24"/>
                <w:szCs w:val="24"/>
              </w:rPr>
              <w:t>YouTube Slack</w:t>
            </w:r>
            <w:r>
              <w:rPr>
                <w:sz w:val="24"/>
                <w:szCs w:val="24"/>
              </w:rPr>
              <w:t xml:space="preserve"> </w:t>
            </w:r>
            <w:r w:rsidRPr="007974FE">
              <w:rPr>
                <w:sz w:val="24"/>
                <w:szCs w:val="24"/>
              </w:rPr>
              <w:t>Bot</w:t>
            </w:r>
          </w:p>
        </w:tc>
      </w:tr>
      <w:tr w:rsidR="00A85268" w:rsidRPr="00E51D8D" w14:paraId="5877F3DF" w14:textId="2E0D936F" w:rsidTr="00BE417A">
        <w:trPr>
          <w:trHeight w:val="425"/>
        </w:trPr>
        <w:tc>
          <w:tcPr>
            <w:tcW w:w="4820" w:type="dxa"/>
            <w:vAlign w:val="center"/>
          </w:tcPr>
          <w:p w14:paraId="59DDDD78" w14:textId="0ACC593D" w:rsidR="00A85268" w:rsidRPr="00105D9B" w:rsidRDefault="00A85268" w:rsidP="00A85268">
            <w:pPr>
              <w:rPr>
                <w:sz w:val="24"/>
                <w:szCs w:val="24"/>
              </w:rPr>
            </w:pPr>
            <w:r w:rsidRPr="007974FE">
              <w:rPr>
                <w:sz w:val="24"/>
                <w:szCs w:val="24"/>
              </w:rPr>
              <w:t>Node &amp; Socket.IO</w:t>
            </w:r>
          </w:p>
        </w:tc>
      </w:tr>
      <w:tr w:rsidR="00A85268" w:rsidRPr="00E51D8D" w14:paraId="5A273B7F" w14:textId="14CA3E00" w:rsidTr="00BE417A">
        <w:trPr>
          <w:trHeight w:val="425"/>
        </w:trPr>
        <w:tc>
          <w:tcPr>
            <w:tcW w:w="4820" w:type="dxa"/>
            <w:vAlign w:val="center"/>
          </w:tcPr>
          <w:p w14:paraId="2DB94B9C" w14:textId="7255B847" w:rsidR="00A85268" w:rsidRPr="006C658F" w:rsidRDefault="00A85268" w:rsidP="00A85268">
            <w:pPr>
              <w:rPr>
                <w:color w:val="3E7BBE"/>
              </w:rPr>
            </w:pPr>
            <w:r>
              <w:rPr>
                <w:sz w:val="24"/>
                <w:szCs w:val="24"/>
              </w:rPr>
              <w:t>Indian Stock E</w:t>
            </w:r>
            <w:r w:rsidRPr="007974FE">
              <w:rPr>
                <w:sz w:val="24"/>
                <w:szCs w:val="24"/>
              </w:rPr>
              <w:t>xchange</w:t>
            </w:r>
            <w:r w:rsidRPr="007974FE">
              <w:rPr>
                <w:color w:val="3E7BBE"/>
                <w:sz w:val="24"/>
                <w:szCs w:val="24"/>
              </w:rPr>
              <w:t xml:space="preserve"> </w:t>
            </w:r>
          </w:p>
        </w:tc>
      </w:tr>
      <w:tr w:rsidR="00A85268" w:rsidRPr="00E51D8D" w14:paraId="256D2091" w14:textId="33A8C20D" w:rsidTr="00BE417A">
        <w:trPr>
          <w:trHeight w:val="425"/>
        </w:trPr>
        <w:tc>
          <w:tcPr>
            <w:tcW w:w="4820" w:type="dxa"/>
            <w:vAlign w:val="center"/>
          </w:tcPr>
          <w:p w14:paraId="6C293E51" w14:textId="37FE0E72" w:rsidR="00A85268" w:rsidRPr="006C658F" w:rsidRDefault="00A85268" w:rsidP="00A85268">
            <w:r w:rsidRPr="007974FE">
              <w:rPr>
                <w:sz w:val="24"/>
                <w:szCs w:val="24"/>
              </w:rPr>
              <w:t>Opening Bell</w:t>
            </w:r>
          </w:p>
        </w:tc>
      </w:tr>
      <w:tr w:rsidR="00A85268" w:rsidRPr="00E51D8D" w14:paraId="66707462" w14:textId="3953489C" w:rsidTr="00BE417A">
        <w:trPr>
          <w:trHeight w:val="425"/>
        </w:trPr>
        <w:tc>
          <w:tcPr>
            <w:tcW w:w="4820" w:type="dxa"/>
            <w:vAlign w:val="center"/>
          </w:tcPr>
          <w:p w14:paraId="4B155B51" w14:textId="6F708572" w:rsidR="00A85268" w:rsidRPr="006C658F" w:rsidRDefault="00A85268" w:rsidP="00A85268">
            <w:pPr>
              <w:rPr>
                <w:bCs/>
              </w:rPr>
            </w:pPr>
            <w:r w:rsidRPr="007974FE">
              <w:rPr>
                <w:sz w:val="24"/>
                <w:szCs w:val="24"/>
              </w:rPr>
              <w:t>Cloud Backup</w:t>
            </w:r>
          </w:p>
        </w:tc>
      </w:tr>
      <w:tr w:rsidR="00A85268" w:rsidRPr="00E51D8D" w14:paraId="5A541BD6" w14:textId="26314544" w:rsidTr="00BE417A">
        <w:trPr>
          <w:trHeight w:val="425"/>
        </w:trPr>
        <w:tc>
          <w:tcPr>
            <w:tcW w:w="4820" w:type="dxa"/>
            <w:vAlign w:val="center"/>
          </w:tcPr>
          <w:p w14:paraId="4B3B0836" w14:textId="5F39E803" w:rsidR="00A85268" w:rsidRPr="006C658F" w:rsidRDefault="00A85268" w:rsidP="00A85268">
            <w:r w:rsidRPr="007974FE">
              <w:rPr>
                <w:sz w:val="24"/>
                <w:szCs w:val="24"/>
              </w:rPr>
              <w:t>Hacker News</w:t>
            </w:r>
          </w:p>
        </w:tc>
      </w:tr>
      <w:tr w:rsidR="00A85268" w:rsidRPr="00E51D8D" w14:paraId="72F505F1" w14:textId="5E484DD5" w:rsidTr="00BE417A">
        <w:trPr>
          <w:trHeight w:val="425"/>
        </w:trPr>
        <w:tc>
          <w:tcPr>
            <w:tcW w:w="4820" w:type="dxa"/>
            <w:vAlign w:val="center"/>
          </w:tcPr>
          <w:p w14:paraId="16DEC078" w14:textId="5A4D5C4E" w:rsidR="00A85268" w:rsidRPr="006C658F" w:rsidRDefault="00A85268" w:rsidP="00A85268">
            <w:r w:rsidRPr="007974FE">
              <w:rPr>
                <w:sz w:val="24"/>
                <w:szCs w:val="24"/>
              </w:rPr>
              <w:t>Hand Gesture Recognition</w:t>
            </w:r>
          </w:p>
        </w:tc>
      </w:tr>
      <w:tr w:rsidR="00A85268" w:rsidRPr="00E51D8D" w14:paraId="19FFCA37" w14:textId="09956FF0" w:rsidTr="00BE417A">
        <w:trPr>
          <w:trHeight w:val="425"/>
        </w:trPr>
        <w:tc>
          <w:tcPr>
            <w:tcW w:w="4820" w:type="dxa"/>
            <w:vAlign w:val="center"/>
          </w:tcPr>
          <w:p w14:paraId="44F3F08D" w14:textId="421FC598" w:rsidR="00A85268" w:rsidRPr="006C658F" w:rsidRDefault="00A85268" w:rsidP="00A85268">
            <w:r w:rsidRPr="00F43D74">
              <w:rPr>
                <w:b/>
                <w:sz w:val="20"/>
                <w:szCs w:val="24"/>
              </w:rPr>
              <w:t xml:space="preserve">* </w:t>
            </w:r>
            <w:r w:rsidRPr="00F43D74">
              <w:rPr>
                <w:sz w:val="20"/>
                <w:szCs w:val="24"/>
              </w:rPr>
              <w:t xml:space="preserve">All </w:t>
            </w:r>
            <w:r>
              <w:rPr>
                <w:sz w:val="20"/>
                <w:szCs w:val="24"/>
              </w:rPr>
              <w:t xml:space="preserve">Public </w:t>
            </w:r>
            <w:r w:rsidRPr="00F43D74">
              <w:rPr>
                <w:sz w:val="20"/>
                <w:szCs w:val="24"/>
              </w:rPr>
              <w:t xml:space="preserve">Projects available at my </w:t>
            </w:r>
            <w:hyperlink r:id="rId12" w:history="1">
              <w:r w:rsidRPr="00F43D74">
                <w:rPr>
                  <w:rStyle w:val="Hyperlink"/>
                  <w:b/>
                  <w:sz w:val="20"/>
                  <w:szCs w:val="24"/>
                </w:rPr>
                <w:t>GitHub</w:t>
              </w:r>
            </w:hyperlink>
            <w:r w:rsidRPr="00F43D74">
              <w:rPr>
                <w:sz w:val="20"/>
                <w:szCs w:val="24"/>
              </w:rPr>
              <w:t xml:space="preserve"> profile.</w:t>
            </w:r>
          </w:p>
        </w:tc>
      </w:tr>
    </w:tbl>
    <w:p w14:paraId="668EB989" w14:textId="77777777" w:rsidR="00AA4087" w:rsidRDefault="00AA4087" w:rsidP="00AA4087">
      <w:pPr>
        <w:spacing w:line="240" w:lineRule="auto"/>
        <w:rPr>
          <w:b/>
        </w:rPr>
      </w:pPr>
    </w:p>
    <w:p w14:paraId="0C70B0FD" w14:textId="6AA93265" w:rsidR="00AA4087" w:rsidRDefault="00F87DF9" w:rsidP="00AA4087">
      <w:pPr>
        <w:spacing w:line="240" w:lineRule="auto"/>
        <w:rPr>
          <w:b/>
        </w:rPr>
      </w:pPr>
      <w:r>
        <w:rPr>
          <w:b/>
          <w:noProof/>
          <w:lang w:val="en-IN" w:eastAsia="en-IN"/>
        </w:rPr>
        <mc:AlternateContent>
          <mc:Choice Requires="wps">
            <w:drawing>
              <wp:inline distT="0" distB="0" distL="0" distR="0" wp14:anchorId="77FF2E05" wp14:editId="7140DC80">
                <wp:extent cx="2952000" cy="273600"/>
                <wp:effectExtent l="0" t="0" r="7620" b="6350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2000" cy="273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609DB4" w14:textId="77777777" w:rsidR="00AA4087" w:rsidRPr="00685281" w:rsidRDefault="00AA4087" w:rsidP="00AA4087">
                            <w:pPr>
                              <w:rPr>
                                <w:b/>
                                <w:color w:val="C45911" w:themeColor="accent2" w:themeShade="BF"/>
                                <w:sz w:val="28"/>
                                <w:szCs w:val="28"/>
                              </w:rPr>
                            </w:pPr>
                            <w:r w:rsidRPr="00685281">
                              <w:rPr>
                                <w:b/>
                                <w:color w:val="C45911" w:themeColor="accent2" w:themeShade="BF"/>
                                <w:sz w:val="28"/>
                                <w:szCs w:val="28"/>
                              </w:rPr>
                              <w:t>EDU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7FF2E05" id="Text Box 8" o:spid="_x0000_s1029" type="#_x0000_t202" style="width:232.45pt;height:21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" filled="f" stroked="f" strokeweight=".5pt">
                <v:textbox inset="0,0,0,0">
                  <w:txbxContent>
                    <w:p w14:paraId="05609DB4" w14:textId="77777777" w:rsidR="00AA4087" w:rsidRPr="00685281" w:rsidRDefault="00AA4087" w:rsidP="00AA4087">
                      <w:pPr>
                        <w:rPr>
                          <w:b/>
                          <w:color w:val="C45911" w:themeColor="accent2" w:themeShade="BF"/>
                          <w:sz w:val="28"/>
                          <w:szCs w:val="28"/>
                        </w:rPr>
                      </w:pPr>
                      <w:r w:rsidRPr="00685281">
                        <w:rPr>
                          <w:b/>
                          <w:color w:val="C45911" w:themeColor="accent2" w:themeShade="BF"/>
                          <w:sz w:val="28"/>
                          <w:szCs w:val="28"/>
                        </w:rPr>
                        <w:t>EDUCATIO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74"/>
      </w:tblGrid>
      <w:tr w:rsidR="00AA4087" w14:paraId="16D5F27F" w14:textId="77777777" w:rsidTr="00D12E23">
        <w:trPr>
          <w:trHeight w:val="792"/>
        </w:trPr>
        <w:tc>
          <w:tcPr>
            <w:tcW w:w="5000" w:type="pct"/>
          </w:tcPr>
          <w:p w14:paraId="5A4282D2" w14:textId="77777777" w:rsidR="00AA4087" w:rsidRDefault="00AA4087" w:rsidP="00D12E23">
            <w:pPr>
              <w:spacing w:after="120" w:line="300" w:lineRule="atLeast"/>
              <w:rPr>
                <w:b/>
              </w:rPr>
            </w:pPr>
            <w:r>
              <w:rPr>
                <w:b/>
              </w:rPr>
              <w:t>Bachelor of Technology</w:t>
            </w:r>
          </w:p>
          <w:p w14:paraId="44A192DF" w14:textId="77777777" w:rsidR="00AA4087" w:rsidRDefault="00AA4087" w:rsidP="00D12E23">
            <w:pPr>
              <w:spacing w:after="120"/>
              <w:rPr>
                <w:b/>
              </w:rPr>
            </w:pPr>
            <w:r w:rsidRPr="002D500B">
              <w:rPr>
                <w:b/>
              </w:rPr>
              <w:t>Information Technology</w:t>
            </w:r>
            <w:r>
              <w:rPr>
                <w:b/>
              </w:rPr>
              <w:t xml:space="preserve"> – 2012 - 2016</w:t>
            </w:r>
          </w:p>
          <w:p w14:paraId="058C5406" w14:textId="77777777" w:rsidR="00AA4087" w:rsidRDefault="00AA4087" w:rsidP="00D12E23">
            <w:pPr>
              <w:spacing w:after="120"/>
              <w:rPr>
                <w:sz w:val="21"/>
                <w:szCs w:val="21"/>
              </w:rPr>
            </w:pPr>
            <w:r w:rsidRPr="002F6489">
              <w:rPr>
                <w:sz w:val="21"/>
                <w:szCs w:val="21"/>
              </w:rPr>
              <w:t>College of Technology &amp; Engineering, Udaipu</w:t>
            </w:r>
            <w:r>
              <w:rPr>
                <w:sz w:val="21"/>
                <w:szCs w:val="21"/>
              </w:rPr>
              <w:t>r</w:t>
            </w:r>
          </w:p>
          <w:p w14:paraId="738029F1" w14:textId="77777777" w:rsidR="00AA4087" w:rsidRPr="00661AF7" w:rsidRDefault="00AA4087" w:rsidP="00D12E23">
            <w:pPr>
              <w:spacing w:after="120"/>
              <w:rPr>
                <w:sz w:val="21"/>
                <w:szCs w:val="21"/>
              </w:rPr>
            </w:pPr>
            <w:r w:rsidRPr="00661AF7">
              <w:rPr>
                <w:b/>
                <w:sz w:val="21"/>
                <w:szCs w:val="21"/>
              </w:rPr>
              <w:t>OGPA 7.01</w:t>
            </w:r>
          </w:p>
        </w:tc>
      </w:tr>
    </w:tbl>
    <w:p w14:paraId="3E7E110B" w14:textId="77777777" w:rsidR="00AA4087" w:rsidRPr="006A4275" w:rsidRDefault="00AA4087" w:rsidP="00442582">
      <w:pPr>
        <w:spacing w:line="240" w:lineRule="auto"/>
      </w:pPr>
    </w:p>
    <w:sectPr w:rsidR="00AA4087" w:rsidRPr="006A4275" w:rsidSect="00EE74DB">
      <w:type w:val="continuous"/>
      <w:pgSz w:w="11909" w:h="16834" w:code="9"/>
      <w:pgMar w:top="567" w:right="720" w:bottom="567" w:left="720" w:header="431" w:footer="578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C7B7E5" w14:textId="77777777" w:rsidR="005D45C1" w:rsidRDefault="005D45C1" w:rsidP="00815584">
      <w:pPr>
        <w:spacing w:after="0" w:line="240" w:lineRule="auto"/>
      </w:pPr>
      <w:r>
        <w:separator/>
      </w:r>
    </w:p>
  </w:endnote>
  <w:endnote w:type="continuationSeparator" w:id="0">
    <w:p w14:paraId="41FD8140" w14:textId="77777777" w:rsidR="005D45C1" w:rsidRDefault="005D45C1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B3F832" w14:textId="77777777" w:rsidR="005D45C1" w:rsidRDefault="005D45C1" w:rsidP="00815584">
      <w:pPr>
        <w:spacing w:after="0" w:line="240" w:lineRule="auto"/>
      </w:pPr>
      <w:r>
        <w:separator/>
      </w:r>
    </w:p>
  </w:footnote>
  <w:footnote w:type="continuationSeparator" w:id="0">
    <w:p w14:paraId="5F7CA3D7" w14:textId="77777777" w:rsidR="005D45C1" w:rsidRDefault="005D45C1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2" type="#_x0000_t75" style="width:13.5pt;height:13.5pt;visibility:visible;mso-wrap-style:square" o:bullet="t">
        <v:imagedata r:id="rId1" o:title=""/>
      </v:shape>
    </w:pict>
  </w:numPicBullet>
  <w:abstractNum w:abstractNumId="0" w15:restartNumberingAfterBreak="0">
    <w:nsid w:val="FFFFFF89"/>
    <w:multiLevelType w:val="singleLevel"/>
    <w:tmpl w:val="FC8E9F2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5EB3E22"/>
    <w:multiLevelType w:val="hybridMultilevel"/>
    <w:tmpl w:val="CDD29210"/>
    <w:lvl w:ilvl="0" w:tplc="2B7A5B4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3E7BB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1F4FF5"/>
    <w:multiLevelType w:val="hybridMultilevel"/>
    <w:tmpl w:val="7C22A806"/>
    <w:lvl w:ilvl="0" w:tplc="A5CAE856">
      <w:start w:val="2"/>
      <w:numFmt w:val="bullet"/>
      <w:lvlText w:val="-"/>
      <w:lvlJc w:val="left"/>
      <w:pPr>
        <w:ind w:left="170" w:hanging="170"/>
      </w:pPr>
      <w:rPr>
        <w:rFonts w:ascii="Calibri" w:eastAsiaTheme="minorHAns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9F774F"/>
    <w:multiLevelType w:val="hybridMultilevel"/>
    <w:tmpl w:val="6CD495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107C3B"/>
    <w:multiLevelType w:val="hybridMultilevel"/>
    <w:tmpl w:val="4FA28ED6"/>
    <w:lvl w:ilvl="0" w:tplc="A5CAE856">
      <w:start w:val="2"/>
      <w:numFmt w:val="bullet"/>
      <w:lvlText w:val="-"/>
      <w:lvlJc w:val="left"/>
      <w:pPr>
        <w:ind w:left="170" w:hanging="170"/>
      </w:pPr>
      <w:rPr>
        <w:rFonts w:ascii="Calibri" w:eastAsiaTheme="minorHAns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614D13"/>
    <w:multiLevelType w:val="hybridMultilevel"/>
    <w:tmpl w:val="8CB20E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BEC44B4"/>
    <w:multiLevelType w:val="multilevel"/>
    <w:tmpl w:val="F76C6C6E"/>
    <w:lvl w:ilvl="0">
      <w:start w:val="2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3D44A81"/>
    <w:multiLevelType w:val="hybridMultilevel"/>
    <w:tmpl w:val="D618D28C"/>
    <w:lvl w:ilvl="0" w:tplc="A5CAE856">
      <w:start w:val="2"/>
      <w:numFmt w:val="bullet"/>
      <w:lvlText w:val="-"/>
      <w:lvlJc w:val="left"/>
      <w:pPr>
        <w:ind w:left="170" w:hanging="170"/>
      </w:pPr>
      <w:rPr>
        <w:rFonts w:ascii="Calibri" w:eastAsiaTheme="minorHAns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A4A4E41"/>
    <w:multiLevelType w:val="hybridMultilevel"/>
    <w:tmpl w:val="25DA5D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6"/>
  </w:num>
  <w:num w:numId="4">
    <w:abstractNumId w:val="4"/>
  </w:num>
  <w:num w:numId="5">
    <w:abstractNumId w:val="8"/>
  </w:num>
  <w:num w:numId="6">
    <w:abstractNumId w:val="5"/>
  </w:num>
  <w:num w:numId="7">
    <w:abstractNumId w:val="11"/>
  </w:num>
  <w:num w:numId="8">
    <w:abstractNumId w:val="0"/>
  </w:num>
  <w:num w:numId="9">
    <w:abstractNumId w:val="10"/>
  </w:num>
  <w:num w:numId="10">
    <w:abstractNumId w:val="9"/>
  </w:num>
  <w:num w:numId="11">
    <w:abstractNumId w:val="7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activeWritingStyle w:appName="MSWord" w:lang="en-US" w:vendorID="64" w:dllVersion="131078" w:nlCheck="1" w:checkStyle="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rwUAVQu8LywAAAA="/>
  </w:docVars>
  <w:rsids>
    <w:rsidRoot w:val="006A4275"/>
    <w:rsid w:val="00001925"/>
    <w:rsid w:val="00002803"/>
    <w:rsid w:val="00004DA0"/>
    <w:rsid w:val="00005646"/>
    <w:rsid w:val="000116E3"/>
    <w:rsid w:val="00016FF2"/>
    <w:rsid w:val="00025E5A"/>
    <w:rsid w:val="00026976"/>
    <w:rsid w:val="00026D8A"/>
    <w:rsid w:val="00034413"/>
    <w:rsid w:val="00040E63"/>
    <w:rsid w:val="00052C59"/>
    <w:rsid w:val="000543B7"/>
    <w:rsid w:val="000616EC"/>
    <w:rsid w:val="00070783"/>
    <w:rsid w:val="00071754"/>
    <w:rsid w:val="00075731"/>
    <w:rsid w:val="00076698"/>
    <w:rsid w:val="00081BD0"/>
    <w:rsid w:val="0008312F"/>
    <w:rsid w:val="00092A9B"/>
    <w:rsid w:val="000A2E1E"/>
    <w:rsid w:val="000A4FFC"/>
    <w:rsid w:val="000A5178"/>
    <w:rsid w:val="000B02FE"/>
    <w:rsid w:val="000B3E28"/>
    <w:rsid w:val="000B4198"/>
    <w:rsid w:val="000D069E"/>
    <w:rsid w:val="000E0D95"/>
    <w:rsid w:val="000E180F"/>
    <w:rsid w:val="000E74AB"/>
    <w:rsid w:val="000E7EB9"/>
    <w:rsid w:val="000F4CCC"/>
    <w:rsid w:val="000F4CEE"/>
    <w:rsid w:val="000F550E"/>
    <w:rsid w:val="000F711F"/>
    <w:rsid w:val="001014FE"/>
    <w:rsid w:val="00103CEA"/>
    <w:rsid w:val="00105D9B"/>
    <w:rsid w:val="00110BDB"/>
    <w:rsid w:val="0011266F"/>
    <w:rsid w:val="00115EB0"/>
    <w:rsid w:val="00116CAB"/>
    <w:rsid w:val="00117AA3"/>
    <w:rsid w:val="00122DCD"/>
    <w:rsid w:val="00122EB6"/>
    <w:rsid w:val="00130E2A"/>
    <w:rsid w:val="00132374"/>
    <w:rsid w:val="00134C23"/>
    <w:rsid w:val="001406DA"/>
    <w:rsid w:val="0014219D"/>
    <w:rsid w:val="00145FD5"/>
    <w:rsid w:val="00146F2D"/>
    <w:rsid w:val="00151FC5"/>
    <w:rsid w:val="001545AD"/>
    <w:rsid w:val="0015588E"/>
    <w:rsid w:val="00156E3F"/>
    <w:rsid w:val="00162337"/>
    <w:rsid w:val="00166DE0"/>
    <w:rsid w:val="0017255E"/>
    <w:rsid w:val="00180F0C"/>
    <w:rsid w:val="0018443A"/>
    <w:rsid w:val="001909DF"/>
    <w:rsid w:val="0019465B"/>
    <w:rsid w:val="00194D3B"/>
    <w:rsid w:val="001951D1"/>
    <w:rsid w:val="001957F2"/>
    <w:rsid w:val="001976E2"/>
    <w:rsid w:val="001A45FF"/>
    <w:rsid w:val="001A54CF"/>
    <w:rsid w:val="001A5A0C"/>
    <w:rsid w:val="001A677C"/>
    <w:rsid w:val="001B4089"/>
    <w:rsid w:val="001B5E40"/>
    <w:rsid w:val="001B783D"/>
    <w:rsid w:val="001B7EA0"/>
    <w:rsid w:val="001C65C1"/>
    <w:rsid w:val="001C681F"/>
    <w:rsid w:val="001D6F07"/>
    <w:rsid w:val="001E5480"/>
    <w:rsid w:val="001E5BC3"/>
    <w:rsid w:val="001F5EE1"/>
    <w:rsid w:val="00202766"/>
    <w:rsid w:val="0021520D"/>
    <w:rsid w:val="00217650"/>
    <w:rsid w:val="002300DA"/>
    <w:rsid w:val="0024279B"/>
    <w:rsid w:val="00252836"/>
    <w:rsid w:val="002624AE"/>
    <w:rsid w:val="00262B6F"/>
    <w:rsid w:val="0026301C"/>
    <w:rsid w:val="002675BB"/>
    <w:rsid w:val="00271DAE"/>
    <w:rsid w:val="002736E2"/>
    <w:rsid w:val="002740AD"/>
    <w:rsid w:val="00280250"/>
    <w:rsid w:val="00281A6D"/>
    <w:rsid w:val="0028500E"/>
    <w:rsid w:val="0028789A"/>
    <w:rsid w:val="002A1829"/>
    <w:rsid w:val="002A4BAD"/>
    <w:rsid w:val="002B130B"/>
    <w:rsid w:val="002B6B8A"/>
    <w:rsid w:val="002B73D4"/>
    <w:rsid w:val="002C0083"/>
    <w:rsid w:val="002D0CB2"/>
    <w:rsid w:val="002D500B"/>
    <w:rsid w:val="002D5186"/>
    <w:rsid w:val="002E29D3"/>
    <w:rsid w:val="002E776B"/>
    <w:rsid w:val="002F6489"/>
    <w:rsid w:val="003038F9"/>
    <w:rsid w:val="00303C69"/>
    <w:rsid w:val="00310546"/>
    <w:rsid w:val="00314CAC"/>
    <w:rsid w:val="003317FA"/>
    <w:rsid w:val="00336B42"/>
    <w:rsid w:val="00336F0A"/>
    <w:rsid w:val="003403CE"/>
    <w:rsid w:val="00350B3F"/>
    <w:rsid w:val="00350DA8"/>
    <w:rsid w:val="00353C1A"/>
    <w:rsid w:val="00354F01"/>
    <w:rsid w:val="003567F7"/>
    <w:rsid w:val="0035757B"/>
    <w:rsid w:val="003607FE"/>
    <w:rsid w:val="0036562D"/>
    <w:rsid w:val="00366625"/>
    <w:rsid w:val="00366AB1"/>
    <w:rsid w:val="00371965"/>
    <w:rsid w:val="00372517"/>
    <w:rsid w:val="00374DCC"/>
    <w:rsid w:val="00376DD0"/>
    <w:rsid w:val="00384CA8"/>
    <w:rsid w:val="00385D96"/>
    <w:rsid w:val="003956D6"/>
    <w:rsid w:val="00395829"/>
    <w:rsid w:val="003C229C"/>
    <w:rsid w:val="003C6D75"/>
    <w:rsid w:val="003C6EDC"/>
    <w:rsid w:val="003E07FF"/>
    <w:rsid w:val="003E6F2D"/>
    <w:rsid w:val="003F24E6"/>
    <w:rsid w:val="00400028"/>
    <w:rsid w:val="00405D35"/>
    <w:rsid w:val="004131D7"/>
    <w:rsid w:val="0042427D"/>
    <w:rsid w:val="00442582"/>
    <w:rsid w:val="004439D4"/>
    <w:rsid w:val="004514DF"/>
    <w:rsid w:val="00465396"/>
    <w:rsid w:val="004653F8"/>
    <w:rsid w:val="00476158"/>
    <w:rsid w:val="00476548"/>
    <w:rsid w:val="004B6528"/>
    <w:rsid w:val="004C2BFB"/>
    <w:rsid w:val="004D4279"/>
    <w:rsid w:val="004E298D"/>
    <w:rsid w:val="004E6305"/>
    <w:rsid w:val="0050275C"/>
    <w:rsid w:val="00502C8D"/>
    <w:rsid w:val="0050558C"/>
    <w:rsid w:val="0052093A"/>
    <w:rsid w:val="00523A70"/>
    <w:rsid w:val="005254BF"/>
    <w:rsid w:val="00527161"/>
    <w:rsid w:val="005311B3"/>
    <w:rsid w:val="005355BD"/>
    <w:rsid w:val="0053676A"/>
    <w:rsid w:val="00550130"/>
    <w:rsid w:val="00552482"/>
    <w:rsid w:val="0055277A"/>
    <w:rsid w:val="005531AF"/>
    <w:rsid w:val="00557A2F"/>
    <w:rsid w:val="00562484"/>
    <w:rsid w:val="005678C3"/>
    <w:rsid w:val="00575FEC"/>
    <w:rsid w:val="005868F4"/>
    <w:rsid w:val="00586E73"/>
    <w:rsid w:val="005A02C3"/>
    <w:rsid w:val="005A07A6"/>
    <w:rsid w:val="005A77E3"/>
    <w:rsid w:val="005B0992"/>
    <w:rsid w:val="005B0D4B"/>
    <w:rsid w:val="005C0D77"/>
    <w:rsid w:val="005C3FF0"/>
    <w:rsid w:val="005C5B79"/>
    <w:rsid w:val="005C7D19"/>
    <w:rsid w:val="005D390D"/>
    <w:rsid w:val="005D45C1"/>
    <w:rsid w:val="005D5CCC"/>
    <w:rsid w:val="005E0095"/>
    <w:rsid w:val="005E3E69"/>
    <w:rsid w:val="005F43A0"/>
    <w:rsid w:val="00615403"/>
    <w:rsid w:val="00617484"/>
    <w:rsid w:val="00635142"/>
    <w:rsid w:val="006377F5"/>
    <w:rsid w:val="00641C5E"/>
    <w:rsid w:val="006477F8"/>
    <w:rsid w:val="00652E30"/>
    <w:rsid w:val="00655827"/>
    <w:rsid w:val="00660925"/>
    <w:rsid w:val="00661AF7"/>
    <w:rsid w:val="006660E1"/>
    <w:rsid w:val="00670138"/>
    <w:rsid w:val="006801A3"/>
    <w:rsid w:val="00683673"/>
    <w:rsid w:val="00685281"/>
    <w:rsid w:val="00695B35"/>
    <w:rsid w:val="00697B7D"/>
    <w:rsid w:val="006A4275"/>
    <w:rsid w:val="006B2818"/>
    <w:rsid w:val="006C1F7D"/>
    <w:rsid w:val="006C658F"/>
    <w:rsid w:val="006E7498"/>
    <w:rsid w:val="006F7B1E"/>
    <w:rsid w:val="006F7B88"/>
    <w:rsid w:val="006F7CC1"/>
    <w:rsid w:val="0070043E"/>
    <w:rsid w:val="00701B2A"/>
    <w:rsid w:val="0070573F"/>
    <w:rsid w:val="00715D0B"/>
    <w:rsid w:val="00722BF9"/>
    <w:rsid w:val="00733A9E"/>
    <w:rsid w:val="00734610"/>
    <w:rsid w:val="0073694B"/>
    <w:rsid w:val="00743CC9"/>
    <w:rsid w:val="007522C6"/>
    <w:rsid w:val="0075579A"/>
    <w:rsid w:val="00757B6C"/>
    <w:rsid w:val="00761E89"/>
    <w:rsid w:val="007673AC"/>
    <w:rsid w:val="00770DA3"/>
    <w:rsid w:val="0078487C"/>
    <w:rsid w:val="00784C37"/>
    <w:rsid w:val="007943BA"/>
    <w:rsid w:val="00795696"/>
    <w:rsid w:val="007974FE"/>
    <w:rsid w:val="007A3438"/>
    <w:rsid w:val="007B0AAF"/>
    <w:rsid w:val="007C127B"/>
    <w:rsid w:val="007D5DBA"/>
    <w:rsid w:val="007E1F2A"/>
    <w:rsid w:val="007E2D4D"/>
    <w:rsid w:val="007E481F"/>
    <w:rsid w:val="007F372C"/>
    <w:rsid w:val="007F5D63"/>
    <w:rsid w:val="007F73AC"/>
    <w:rsid w:val="00800A65"/>
    <w:rsid w:val="00800F44"/>
    <w:rsid w:val="00815584"/>
    <w:rsid w:val="008179F7"/>
    <w:rsid w:val="00823D56"/>
    <w:rsid w:val="00825E8A"/>
    <w:rsid w:val="008444D2"/>
    <w:rsid w:val="00846ED0"/>
    <w:rsid w:val="00852D7D"/>
    <w:rsid w:val="00893949"/>
    <w:rsid w:val="00894648"/>
    <w:rsid w:val="008B1F0A"/>
    <w:rsid w:val="008B6B65"/>
    <w:rsid w:val="008D24C7"/>
    <w:rsid w:val="008D50B4"/>
    <w:rsid w:val="008D7B8B"/>
    <w:rsid w:val="008E31E8"/>
    <w:rsid w:val="008E5920"/>
    <w:rsid w:val="008E659F"/>
    <w:rsid w:val="008F4624"/>
    <w:rsid w:val="00900199"/>
    <w:rsid w:val="00900560"/>
    <w:rsid w:val="00901FE1"/>
    <w:rsid w:val="00915BBA"/>
    <w:rsid w:val="0092348D"/>
    <w:rsid w:val="00923D39"/>
    <w:rsid w:val="00927E64"/>
    <w:rsid w:val="00935DA3"/>
    <w:rsid w:val="0094222C"/>
    <w:rsid w:val="00946BC7"/>
    <w:rsid w:val="0095103A"/>
    <w:rsid w:val="00973622"/>
    <w:rsid w:val="0097756B"/>
    <w:rsid w:val="009779E1"/>
    <w:rsid w:val="00977CB4"/>
    <w:rsid w:val="00982D9C"/>
    <w:rsid w:val="00990124"/>
    <w:rsid w:val="00990DC4"/>
    <w:rsid w:val="0099239E"/>
    <w:rsid w:val="00994156"/>
    <w:rsid w:val="009A6B49"/>
    <w:rsid w:val="009B15A9"/>
    <w:rsid w:val="009B3B90"/>
    <w:rsid w:val="009C659B"/>
    <w:rsid w:val="009D56C9"/>
    <w:rsid w:val="009D61EA"/>
    <w:rsid w:val="009E0A20"/>
    <w:rsid w:val="009E3649"/>
    <w:rsid w:val="009E3FEA"/>
    <w:rsid w:val="009E6AB3"/>
    <w:rsid w:val="009E7DD6"/>
    <w:rsid w:val="009F0046"/>
    <w:rsid w:val="009F5618"/>
    <w:rsid w:val="00A0032A"/>
    <w:rsid w:val="00A11D93"/>
    <w:rsid w:val="00A14585"/>
    <w:rsid w:val="00A14E05"/>
    <w:rsid w:val="00A16EED"/>
    <w:rsid w:val="00A24B3E"/>
    <w:rsid w:val="00A35C50"/>
    <w:rsid w:val="00A5063C"/>
    <w:rsid w:val="00A525F3"/>
    <w:rsid w:val="00A57548"/>
    <w:rsid w:val="00A60C62"/>
    <w:rsid w:val="00A66F5E"/>
    <w:rsid w:val="00A70C07"/>
    <w:rsid w:val="00A85268"/>
    <w:rsid w:val="00A87353"/>
    <w:rsid w:val="00A949F4"/>
    <w:rsid w:val="00A969F0"/>
    <w:rsid w:val="00AA0124"/>
    <w:rsid w:val="00AA4087"/>
    <w:rsid w:val="00AB0BA2"/>
    <w:rsid w:val="00AB707C"/>
    <w:rsid w:val="00AC057E"/>
    <w:rsid w:val="00AC571A"/>
    <w:rsid w:val="00AD0110"/>
    <w:rsid w:val="00AD085C"/>
    <w:rsid w:val="00AD36C6"/>
    <w:rsid w:val="00AD4A5C"/>
    <w:rsid w:val="00AD7004"/>
    <w:rsid w:val="00AE3FFD"/>
    <w:rsid w:val="00AE5E97"/>
    <w:rsid w:val="00AF0B55"/>
    <w:rsid w:val="00B17C92"/>
    <w:rsid w:val="00B27DF8"/>
    <w:rsid w:val="00B314D4"/>
    <w:rsid w:val="00B31C71"/>
    <w:rsid w:val="00B4541D"/>
    <w:rsid w:val="00B456B2"/>
    <w:rsid w:val="00B51087"/>
    <w:rsid w:val="00B62089"/>
    <w:rsid w:val="00B64FFE"/>
    <w:rsid w:val="00B669B0"/>
    <w:rsid w:val="00B707A8"/>
    <w:rsid w:val="00B772D2"/>
    <w:rsid w:val="00B8731A"/>
    <w:rsid w:val="00B953F9"/>
    <w:rsid w:val="00BB6ACB"/>
    <w:rsid w:val="00BC2B86"/>
    <w:rsid w:val="00BC7ACB"/>
    <w:rsid w:val="00BD2514"/>
    <w:rsid w:val="00BE417A"/>
    <w:rsid w:val="00BF62E0"/>
    <w:rsid w:val="00C01A63"/>
    <w:rsid w:val="00C03045"/>
    <w:rsid w:val="00C13A7D"/>
    <w:rsid w:val="00C13BA8"/>
    <w:rsid w:val="00C27F76"/>
    <w:rsid w:val="00C50FB2"/>
    <w:rsid w:val="00C53F32"/>
    <w:rsid w:val="00C55909"/>
    <w:rsid w:val="00C57211"/>
    <w:rsid w:val="00C6342C"/>
    <w:rsid w:val="00C63CBD"/>
    <w:rsid w:val="00C81974"/>
    <w:rsid w:val="00C82661"/>
    <w:rsid w:val="00C82737"/>
    <w:rsid w:val="00C82D19"/>
    <w:rsid w:val="00C86C9F"/>
    <w:rsid w:val="00C94E34"/>
    <w:rsid w:val="00C96AD5"/>
    <w:rsid w:val="00CA37E5"/>
    <w:rsid w:val="00CA69EE"/>
    <w:rsid w:val="00CB1B01"/>
    <w:rsid w:val="00CB7A9F"/>
    <w:rsid w:val="00CC21C8"/>
    <w:rsid w:val="00CC314C"/>
    <w:rsid w:val="00CC5B8B"/>
    <w:rsid w:val="00CE5104"/>
    <w:rsid w:val="00CE7DE3"/>
    <w:rsid w:val="00CF1131"/>
    <w:rsid w:val="00CF1D75"/>
    <w:rsid w:val="00CF386C"/>
    <w:rsid w:val="00D01F0A"/>
    <w:rsid w:val="00D02FA9"/>
    <w:rsid w:val="00D04C9E"/>
    <w:rsid w:val="00D05520"/>
    <w:rsid w:val="00D05A3F"/>
    <w:rsid w:val="00D06474"/>
    <w:rsid w:val="00D111E7"/>
    <w:rsid w:val="00D21E91"/>
    <w:rsid w:val="00D23558"/>
    <w:rsid w:val="00D266F8"/>
    <w:rsid w:val="00D27053"/>
    <w:rsid w:val="00D428B1"/>
    <w:rsid w:val="00D473A9"/>
    <w:rsid w:val="00D57BB0"/>
    <w:rsid w:val="00D77932"/>
    <w:rsid w:val="00D901E7"/>
    <w:rsid w:val="00D90951"/>
    <w:rsid w:val="00D9192D"/>
    <w:rsid w:val="00DB1BA2"/>
    <w:rsid w:val="00DB303C"/>
    <w:rsid w:val="00DB6D61"/>
    <w:rsid w:val="00DC60FE"/>
    <w:rsid w:val="00DD42E3"/>
    <w:rsid w:val="00DD7D78"/>
    <w:rsid w:val="00DE465A"/>
    <w:rsid w:val="00DE7E52"/>
    <w:rsid w:val="00DF10E7"/>
    <w:rsid w:val="00DF61D8"/>
    <w:rsid w:val="00E05367"/>
    <w:rsid w:val="00E05973"/>
    <w:rsid w:val="00E063BD"/>
    <w:rsid w:val="00E1786A"/>
    <w:rsid w:val="00E21083"/>
    <w:rsid w:val="00E2491F"/>
    <w:rsid w:val="00E24DEA"/>
    <w:rsid w:val="00E2632E"/>
    <w:rsid w:val="00E33F3A"/>
    <w:rsid w:val="00E37069"/>
    <w:rsid w:val="00E377E4"/>
    <w:rsid w:val="00E379E3"/>
    <w:rsid w:val="00E456F1"/>
    <w:rsid w:val="00E51D8D"/>
    <w:rsid w:val="00E529E2"/>
    <w:rsid w:val="00E55DDF"/>
    <w:rsid w:val="00E643EA"/>
    <w:rsid w:val="00E67E9C"/>
    <w:rsid w:val="00E7148D"/>
    <w:rsid w:val="00E83FFC"/>
    <w:rsid w:val="00E84C96"/>
    <w:rsid w:val="00E85AB7"/>
    <w:rsid w:val="00E901CA"/>
    <w:rsid w:val="00EA34E6"/>
    <w:rsid w:val="00EC37B0"/>
    <w:rsid w:val="00EC3BD4"/>
    <w:rsid w:val="00ED1B10"/>
    <w:rsid w:val="00ED218E"/>
    <w:rsid w:val="00EE12C0"/>
    <w:rsid w:val="00EE74DB"/>
    <w:rsid w:val="00F03198"/>
    <w:rsid w:val="00F136F6"/>
    <w:rsid w:val="00F21D23"/>
    <w:rsid w:val="00F32977"/>
    <w:rsid w:val="00F35DD4"/>
    <w:rsid w:val="00F43D74"/>
    <w:rsid w:val="00F46C17"/>
    <w:rsid w:val="00F5119F"/>
    <w:rsid w:val="00F55DE8"/>
    <w:rsid w:val="00F57F7A"/>
    <w:rsid w:val="00F622D3"/>
    <w:rsid w:val="00F808C8"/>
    <w:rsid w:val="00F809CC"/>
    <w:rsid w:val="00F8342B"/>
    <w:rsid w:val="00F87499"/>
    <w:rsid w:val="00F87DF9"/>
    <w:rsid w:val="00F90391"/>
    <w:rsid w:val="00F9305C"/>
    <w:rsid w:val="00F94923"/>
    <w:rsid w:val="00F96876"/>
    <w:rsid w:val="00FA66E9"/>
    <w:rsid w:val="00FB4FA8"/>
    <w:rsid w:val="00FC1B07"/>
    <w:rsid w:val="00FC3279"/>
    <w:rsid w:val="00FC7DDA"/>
    <w:rsid w:val="00FD2325"/>
    <w:rsid w:val="00FE5735"/>
    <w:rsid w:val="00FF7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ECF0C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character" w:styleId="Hyperlink">
    <w:name w:val="Hyperlink"/>
    <w:basedOn w:val="DefaultParagraphFont"/>
    <w:uiPriority w:val="99"/>
    <w:unhideWhenUsed/>
    <w:rsid w:val="00A70C07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7255E"/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24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24AE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B51087"/>
    <w:pPr>
      <w:numPr>
        <w:numId w:val="8"/>
      </w:numPr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57F7A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43D74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A40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61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12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4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5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9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4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1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63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4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2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05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1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ushiknishchay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kaushiknishchay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nkaushik.in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linkedin.com/in/kaushiknishcha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kaushiknishchay" TargetMode="Externa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3E6752A-B60C-42E9-821B-EEA9F0745E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32</Words>
  <Characters>189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ishchay Kaushik CV</vt:lpstr>
    </vt:vector>
  </TitlesOfParts>
  <Manager/>
  <Company/>
  <LinksUpToDate>false</LinksUpToDate>
  <CharactersWithSpaces>22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shchay Kaushik CV</dc:title>
  <dc:subject>CV</dc:subject>
  <dc:creator/>
  <cp:keywords>resume, cv, nishchay kaushik</cp:keywords>
  <dc:description/>
  <cp:lastModifiedBy/>
  <cp:revision>1</cp:revision>
  <dcterms:created xsi:type="dcterms:W3CDTF">2019-08-13T16:06:00Z</dcterms:created>
  <dcterms:modified xsi:type="dcterms:W3CDTF">2020-07-06T16:56:00Z</dcterms:modified>
  <cp:category/>
</cp:coreProperties>
</file>